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eresa Stad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re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ad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4 West Kingsley Driv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erbacci87@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18005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